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97EC4E" w14:textId="77777777" w:rsidR="00054A6B" w:rsidRPr="00880471" w:rsidRDefault="00054A6B" w:rsidP="00054A6B">
      <w:pPr>
        <w:spacing w:after="0"/>
        <w:rPr>
          <w:szCs w:val="24"/>
        </w:rPr>
      </w:pPr>
      <w:r w:rsidRPr="00880471">
        <w:rPr>
          <w:szCs w:val="24"/>
        </w:rPr>
        <w:t xml:space="preserve">James </w:t>
      </w:r>
      <w:proofErr w:type="spellStart"/>
      <w:r w:rsidRPr="00880471">
        <w:rPr>
          <w:szCs w:val="24"/>
        </w:rPr>
        <w:t>Guerrera-Sapone</w:t>
      </w:r>
      <w:proofErr w:type="spellEnd"/>
      <w:r w:rsidRPr="00880471">
        <w:rPr>
          <w:szCs w:val="24"/>
        </w:rPr>
        <w:t xml:space="preserve"> - A20365203 </w:t>
      </w:r>
    </w:p>
    <w:p w14:paraId="4F6BF7EE" w14:textId="69B40748" w:rsidR="00054A6B" w:rsidRPr="00880471" w:rsidRDefault="00054A6B" w:rsidP="009B746E">
      <w:pPr>
        <w:spacing w:after="0"/>
        <w:rPr>
          <w:szCs w:val="24"/>
        </w:rPr>
      </w:pPr>
      <w:r w:rsidRPr="00880471">
        <w:rPr>
          <w:szCs w:val="24"/>
        </w:rPr>
        <w:t>Robert Judka - A20348051</w:t>
      </w:r>
    </w:p>
    <w:p w14:paraId="0C83DB36" w14:textId="77777777" w:rsidR="00054A6B" w:rsidRPr="00880471" w:rsidRDefault="00054A6B" w:rsidP="009B746E">
      <w:pPr>
        <w:spacing w:after="0"/>
        <w:rPr>
          <w:b/>
          <w:sz w:val="24"/>
          <w:szCs w:val="24"/>
          <w:u w:val="single"/>
        </w:rPr>
      </w:pPr>
    </w:p>
    <w:p w14:paraId="5CDA1002" w14:textId="7997B433" w:rsidR="0017225A" w:rsidRPr="00467059" w:rsidRDefault="00216C74" w:rsidP="009C7F65">
      <w:pPr>
        <w:spacing w:after="0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F</w:t>
      </w:r>
      <w:bookmarkStart w:id="0" w:name="_GoBack"/>
      <w:r>
        <w:rPr>
          <w:b/>
          <w:sz w:val="24"/>
          <w:szCs w:val="24"/>
          <w:u w:val="single"/>
        </w:rPr>
        <w:t xml:space="preserve">inding </w:t>
      </w:r>
      <w:bookmarkEnd w:id="0"/>
      <w:r>
        <w:rPr>
          <w:b/>
          <w:sz w:val="24"/>
          <w:szCs w:val="24"/>
          <w:u w:val="single"/>
        </w:rPr>
        <w:t xml:space="preserve">Memory Leaks with </w:t>
      </w:r>
      <w:proofErr w:type="spellStart"/>
      <w:r w:rsidRPr="00216C74">
        <w:rPr>
          <w:b/>
          <w:i/>
          <w:sz w:val="24"/>
          <w:szCs w:val="24"/>
          <w:u w:val="single"/>
        </w:rPr>
        <w:t>gdb</w:t>
      </w:r>
      <w:proofErr w:type="spellEnd"/>
      <w:r>
        <w:rPr>
          <w:b/>
          <w:sz w:val="24"/>
          <w:szCs w:val="24"/>
          <w:u w:val="single"/>
        </w:rPr>
        <w:t xml:space="preserve"> and </w:t>
      </w:r>
      <w:proofErr w:type="spellStart"/>
      <w:r w:rsidRPr="00216C74">
        <w:rPr>
          <w:b/>
          <w:i/>
          <w:sz w:val="24"/>
          <w:szCs w:val="24"/>
          <w:u w:val="single"/>
        </w:rPr>
        <w:t>Valgrind</w:t>
      </w:r>
      <w:proofErr w:type="spellEnd"/>
    </w:p>
    <w:p w14:paraId="7FCB9DDB" w14:textId="1B55FB18" w:rsidR="0009535A" w:rsidRPr="00880471" w:rsidRDefault="00F761E4" w:rsidP="0009535A">
      <w:pPr>
        <w:pStyle w:val="ListParagraph"/>
        <w:numPr>
          <w:ilvl w:val="0"/>
          <w:numId w:val="2"/>
        </w:numPr>
        <w:spacing w:after="0"/>
        <w:rPr>
          <w:b/>
          <w:sz w:val="24"/>
          <w:szCs w:val="24"/>
        </w:rPr>
      </w:pPr>
      <w:proofErr w:type="gramStart"/>
      <w:r w:rsidRPr="00880471">
        <w:rPr>
          <w:b/>
          <w:sz w:val="24"/>
          <w:szCs w:val="24"/>
          <w:highlight w:val="lightGray"/>
        </w:rPr>
        <w:t>malloc(</w:t>
      </w:r>
      <w:proofErr w:type="gramEnd"/>
      <w:r w:rsidRPr="00880471">
        <w:rPr>
          <w:b/>
          <w:sz w:val="24"/>
          <w:szCs w:val="24"/>
          <w:highlight w:val="lightGray"/>
        </w:rPr>
        <w:t>)</w:t>
      </w:r>
      <w:r w:rsidRPr="00880471">
        <w:rPr>
          <w:b/>
          <w:sz w:val="24"/>
          <w:szCs w:val="24"/>
        </w:rPr>
        <w:t xml:space="preserve"> but forget to </w:t>
      </w:r>
      <w:r w:rsidRPr="00CC30B3">
        <w:rPr>
          <w:b/>
          <w:sz w:val="24"/>
          <w:szCs w:val="24"/>
          <w:highlight w:val="lightGray"/>
        </w:rPr>
        <w:t>free</w:t>
      </w:r>
      <w:r w:rsidR="00601DD8" w:rsidRPr="00CC30B3">
        <w:rPr>
          <w:b/>
          <w:sz w:val="24"/>
          <w:szCs w:val="24"/>
          <w:highlight w:val="lightGray"/>
        </w:rPr>
        <w:t>()</w:t>
      </w:r>
    </w:p>
    <w:p w14:paraId="7BCEE98A" w14:textId="44466289" w:rsidR="001F7192" w:rsidRPr="00880471" w:rsidRDefault="009E310E" w:rsidP="00880471">
      <w:pPr>
        <w:pStyle w:val="ListParagraph"/>
        <w:spacing w:after="0"/>
        <w:rPr>
          <w:sz w:val="24"/>
          <w:szCs w:val="24"/>
        </w:rPr>
      </w:pPr>
      <w:r w:rsidRPr="00880471">
        <w:rPr>
          <w:sz w:val="24"/>
          <w:szCs w:val="24"/>
        </w:rPr>
        <w:t xml:space="preserve"> </w:t>
      </w:r>
      <w:r w:rsidR="00DA685C" w:rsidRPr="00880471">
        <w:rPr>
          <w:sz w:val="24"/>
          <w:szCs w:val="24"/>
        </w:rPr>
        <w:t xml:space="preserve">Running the program prints a message indicating the memory address of the allocated memory. Since it is never freed there is a memory leak, which means that the space is never deallocated. This can be found in </w:t>
      </w:r>
      <w:proofErr w:type="spellStart"/>
      <w:r w:rsidR="00DA685C" w:rsidRPr="00880471">
        <w:rPr>
          <w:i/>
          <w:sz w:val="24"/>
          <w:szCs w:val="24"/>
        </w:rPr>
        <w:t>gdb</w:t>
      </w:r>
      <w:proofErr w:type="spellEnd"/>
      <w:r w:rsidR="00DA685C" w:rsidRPr="00880471">
        <w:rPr>
          <w:sz w:val="24"/>
          <w:szCs w:val="24"/>
        </w:rPr>
        <w:t xml:space="preserve"> by using breakpoints and checking stack frames. Checking the local variables after the program has returned reveals that the variable’s memory address is still valid. Using </w:t>
      </w:r>
      <w:proofErr w:type="spellStart"/>
      <w:r w:rsidR="00DA685C" w:rsidRPr="00880471">
        <w:rPr>
          <w:i/>
          <w:sz w:val="24"/>
          <w:szCs w:val="24"/>
        </w:rPr>
        <w:t>Valgrind</w:t>
      </w:r>
      <w:proofErr w:type="spellEnd"/>
      <w:r w:rsidR="00DA685C" w:rsidRPr="00880471">
        <w:rPr>
          <w:sz w:val="24"/>
          <w:szCs w:val="24"/>
        </w:rPr>
        <w:t xml:space="preserve"> it is immediately apparent that there is a problem with the program. It easily finds that 450 bytes were lost due to a memory leak and it can point out the allocation that caused the problem.</w:t>
      </w:r>
    </w:p>
    <w:p w14:paraId="10981A7B" w14:textId="77777777" w:rsidR="00B867A1" w:rsidRPr="00880471" w:rsidRDefault="00B867A1" w:rsidP="0009535A">
      <w:pPr>
        <w:pStyle w:val="ListParagraph"/>
        <w:spacing w:after="0"/>
        <w:rPr>
          <w:sz w:val="24"/>
          <w:szCs w:val="24"/>
        </w:rPr>
      </w:pPr>
    </w:p>
    <w:p w14:paraId="28EB76E3" w14:textId="6DC10CB0" w:rsidR="00A03AEF" w:rsidRPr="00880471" w:rsidRDefault="00517DA7" w:rsidP="00A03AEF">
      <w:pPr>
        <w:pStyle w:val="ListParagraph"/>
        <w:spacing w:after="0"/>
        <w:rPr>
          <w:sz w:val="24"/>
          <w:szCs w:val="24"/>
        </w:rPr>
      </w:pPr>
      <w:r w:rsidRPr="00880471">
        <w:rPr>
          <w:noProof/>
          <w:sz w:val="24"/>
          <w:szCs w:val="24"/>
        </w:rPr>
        <w:drawing>
          <wp:inline distT="0" distB="0" distL="0" distR="0" wp14:anchorId="0F413AD9" wp14:editId="2A75AF45">
            <wp:extent cx="2989690" cy="481107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7657" b="74659"/>
                    <a:stretch/>
                  </pic:blipFill>
                  <pic:spPr bwMode="auto">
                    <a:xfrm>
                      <a:off x="0" y="0"/>
                      <a:ext cx="3050965" cy="4909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621F46" w14:textId="5FFFBF49" w:rsidR="00467059" w:rsidRDefault="00D13C4E" w:rsidP="00880471">
      <w:pPr>
        <w:pStyle w:val="ListParagraph"/>
        <w:spacing w:after="0"/>
        <w:rPr>
          <w:sz w:val="24"/>
          <w:szCs w:val="24"/>
        </w:rPr>
      </w:pPr>
      <w:r w:rsidRPr="00880471">
        <w:rPr>
          <w:sz w:val="24"/>
          <w:szCs w:val="24"/>
        </w:rPr>
        <w:t xml:space="preserve">Running </w:t>
      </w:r>
      <w:r w:rsidR="00C217A9">
        <w:rPr>
          <w:sz w:val="24"/>
          <w:szCs w:val="24"/>
        </w:rPr>
        <w:t xml:space="preserve">the </w:t>
      </w:r>
      <w:r w:rsidRPr="00880471">
        <w:rPr>
          <w:sz w:val="24"/>
          <w:szCs w:val="24"/>
        </w:rPr>
        <w:t xml:space="preserve">program, displaying </w:t>
      </w:r>
      <w:r w:rsidR="00467059">
        <w:rPr>
          <w:sz w:val="24"/>
          <w:szCs w:val="24"/>
        </w:rPr>
        <w:t xml:space="preserve">newly allocated </w:t>
      </w:r>
      <w:r w:rsidRPr="00880471">
        <w:rPr>
          <w:sz w:val="24"/>
          <w:szCs w:val="24"/>
        </w:rPr>
        <w:t xml:space="preserve">memory </w:t>
      </w:r>
      <w:r w:rsidR="00467059">
        <w:rPr>
          <w:sz w:val="24"/>
          <w:szCs w:val="24"/>
        </w:rPr>
        <w:t>address</w:t>
      </w:r>
      <w:r w:rsidR="00533E88">
        <w:rPr>
          <w:sz w:val="24"/>
          <w:szCs w:val="24"/>
        </w:rPr>
        <w:t xml:space="preserve"> then exiting</w:t>
      </w:r>
      <w:r w:rsidR="00467059">
        <w:rPr>
          <w:sz w:val="24"/>
          <w:szCs w:val="24"/>
        </w:rPr>
        <w:t>.</w:t>
      </w:r>
      <w:r w:rsidR="00FB227C" w:rsidRPr="00880471">
        <w:rPr>
          <w:sz w:val="24"/>
          <w:szCs w:val="24"/>
        </w:rPr>
        <w:t xml:space="preserve"> </w:t>
      </w:r>
    </w:p>
    <w:p w14:paraId="277F8145" w14:textId="4ADD285C" w:rsidR="00880471" w:rsidRPr="00880471" w:rsidRDefault="00D13C4E" w:rsidP="00880471">
      <w:pPr>
        <w:pStyle w:val="ListParagraph"/>
        <w:spacing w:after="0"/>
        <w:rPr>
          <w:sz w:val="24"/>
          <w:szCs w:val="24"/>
        </w:rPr>
      </w:pPr>
      <w:r w:rsidRPr="00880471">
        <w:rPr>
          <w:sz w:val="24"/>
          <w:szCs w:val="24"/>
        </w:rPr>
        <w:t xml:space="preserve"> </w:t>
      </w:r>
    </w:p>
    <w:p w14:paraId="01E7E444" w14:textId="6F0C4B08" w:rsidR="00517DA7" w:rsidRPr="00880471" w:rsidRDefault="00B867A1" w:rsidP="0009535A">
      <w:pPr>
        <w:pStyle w:val="ListParagraph"/>
        <w:spacing w:after="0"/>
        <w:rPr>
          <w:sz w:val="24"/>
          <w:szCs w:val="24"/>
        </w:rPr>
      </w:pPr>
      <w:r w:rsidRPr="00880471">
        <w:rPr>
          <w:noProof/>
          <w:sz w:val="24"/>
          <w:szCs w:val="24"/>
        </w:rPr>
        <w:drawing>
          <wp:inline distT="0" distB="0" distL="0" distR="0" wp14:anchorId="45A75DA7" wp14:editId="0C7DC47D">
            <wp:extent cx="4794636" cy="1454150"/>
            <wp:effectExtent l="0" t="0" r="635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481" r="-124" b="-184"/>
                    <a:stretch/>
                  </pic:blipFill>
                  <pic:spPr bwMode="auto">
                    <a:xfrm>
                      <a:off x="0" y="0"/>
                      <a:ext cx="4899906" cy="14860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F65E6A" w14:textId="6DD68514" w:rsidR="00880471" w:rsidRDefault="00AA78DA" w:rsidP="00880471">
      <w:pPr>
        <w:pStyle w:val="ListParagraph"/>
        <w:spacing w:after="0"/>
        <w:rPr>
          <w:sz w:val="24"/>
          <w:szCs w:val="24"/>
        </w:rPr>
      </w:pPr>
      <w:r>
        <w:rPr>
          <w:sz w:val="24"/>
          <w:szCs w:val="24"/>
        </w:rPr>
        <w:t>Starting program</w:t>
      </w:r>
      <w:r w:rsidR="005C6E0D" w:rsidRPr="00880471">
        <w:rPr>
          <w:sz w:val="24"/>
          <w:szCs w:val="24"/>
        </w:rPr>
        <w:t xml:space="preserve"> </w:t>
      </w:r>
      <w:r w:rsidR="0053332A">
        <w:rPr>
          <w:sz w:val="24"/>
          <w:szCs w:val="24"/>
        </w:rPr>
        <w:t xml:space="preserve">in </w:t>
      </w:r>
      <w:proofErr w:type="spellStart"/>
      <w:r w:rsidR="005C6E0D" w:rsidRPr="00880471">
        <w:rPr>
          <w:i/>
          <w:sz w:val="24"/>
          <w:szCs w:val="24"/>
        </w:rPr>
        <w:t>gdb</w:t>
      </w:r>
      <w:proofErr w:type="spellEnd"/>
      <w:r w:rsidR="00880471">
        <w:rPr>
          <w:sz w:val="24"/>
          <w:szCs w:val="24"/>
        </w:rPr>
        <w:t>.</w:t>
      </w:r>
    </w:p>
    <w:p w14:paraId="2FD3CCF9" w14:textId="77777777" w:rsidR="00467059" w:rsidRPr="00880471" w:rsidRDefault="00467059" w:rsidP="00880471">
      <w:pPr>
        <w:pStyle w:val="ListParagraph"/>
        <w:spacing w:after="0"/>
        <w:rPr>
          <w:sz w:val="24"/>
          <w:szCs w:val="24"/>
        </w:rPr>
      </w:pPr>
    </w:p>
    <w:p w14:paraId="0AA28FF5" w14:textId="05B92803" w:rsidR="00F960DD" w:rsidRPr="00880471" w:rsidRDefault="00B347EB" w:rsidP="0009535A">
      <w:pPr>
        <w:pStyle w:val="ListParagraph"/>
        <w:spacing w:after="0"/>
        <w:rPr>
          <w:sz w:val="24"/>
          <w:szCs w:val="24"/>
        </w:rPr>
      </w:pPr>
      <w:r w:rsidRPr="00880471">
        <w:rPr>
          <w:noProof/>
          <w:sz w:val="24"/>
          <w:szCs w:val="24"/>
        </w:rPr>
        <w:drawing>
          <wp:inline distT="0" distB="0" distL="0" distR="0" wp14:anchorId="7DEA949A" wp14:editId="685F7F07">
            <wp:extent cx="4608830" cy="2759102"/>
            <wp:effectExtent l="0" t="0" r="127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979"/>
                    <a:stretch/>
                  </pic:blipFill>
                  <pic:spPr bwMode="auto">
                    <a:xfrm>
                      <a:off x="0" y="0"/>
                      <a:ext cx="4608830" cy="27591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ECF6C7" w14:textId="2CA532F7" w:rsidR="00324924" w:rsidRPr="00960902" w:rsidRDefault="00324924" w:rsidP="00960902">
      <w:pPr>
        <w:pStyle w:val="ListParagraph"/>
        <w:spacing w:after="0"/>
        <w:rPr>
          <w:sz w:val="24"/>
          <w:szCs w:val="24"/>
        </w:rPr>
      </w:pPr>
      <w:r w:rsidRPr="00880471">
        <w:rPr>
          <w:sz w:val="24"/>
          <w:szCs w:val="24"/>
        </w:rPr>
        <w:t xml:space="preserve">Setting breakpoints in </w:t>
      </w:r>
      <w:proofErr w:type="spellStart"/>
      <w:r w:rsidRPr="00880471">
        <w:rPr>
          <w:i/>
          <w:sz w:val="24"/>
          <w:szCs w:val="24"/>
        </w:rPr>
        <w:t>gdb</w:t>
      </w:r>
      <w:proofErr w:type="spellEnd"/>
      <w:r w:rsidRPr="00880471">
        <w:rPr>
          <w:sz w:val="24"/>
          <w:szCs w:val="24"/>
        </w:rPr>
        <w:t xml:space="preserve"> based on line number then running the program through </w:t>
      </w:r>
      <w:proofErr w:type="spellStart"/>
      <w:r w:rsidRPr="00880471">
        <w:rPr>
          <w:i/>
          <w:sz w:val="24"/>
          <w:szCs w:val="24"/>
        </w:rPr>
        <w:t>gdb</w:t>
      </w:r>
      <w:proofErr w:type="spellEnd"/>
      <w:r w:rsidRPr="00880471">
        <w:rPr>
          <w:sz w:val="24"/>
          <w:szCs w:val="24"/>
        </w:rPr>
        <w:t xml:space="preserve">. The local variables are checked using </w:t>
      </w:r>
      <w:r w:rsidR="00DB414B" w:rsidRPr="00880471">
        <w:rPr>
          <w:sz w:val="24"/>
          <w:szCs w:val="24"/>
        </w:rPr>
        <w:t>“</w:t>
      </w:r>
      <w:r w:rsidRPr="00880471">
        <w:rPr>
          <w:i/>
          <w:sz w:val="24"/>
          <w:szCs w:val="24"/>
        </w:rPr>
        <w:t>info locals</w:t>
      </w:r>
      <w:r w:rsidR="00DB414B" w:rsidRPr="00880471">
        <w:rPr>
          <w:i/>
          <w:sz w:val="24"/>
          <w:szCs w:val="24"/>
        </w:rPr>
        <w:t>”</w:t>
      </w:r>
      <w:r w:rsidRPr="00880471">
        <w:rPr>
          <w:sz w:val="24"/>
          <w:szCs w:val="24"/>
        </w:rPr>
        <w:t xml:space="preserve"> at each break point.</w:t>
      </w:r>
    </w:p>
    <w:p w14:paraId="1B25D011" w14:textId="2923B6E0" w:rsidR="00B347EB" w:rsidRPr="00880471" w:rsidRDefault="00E02648" w:rsidP="0009535A">
      <w:pPr>
        <w:pStyle w:val="ListParagraph"/>
        <w:spacing w:after="0"/>
        <w:rPr>
          <w:sz w:val="24"/>
          <w:szCs w:val="24"/>
        </w:rPr>
      </w:pPr>
      <w:r w:rsidRPr="00880471">
        <w:rPr>
          <w:noProof/>
          <w:sz w:val="24"/>
          <w:szCs w:val="24"/>
        </w:rPr>
        <w:lastRenderedPageBreak/>
        <w:drawing>
          <wp:inline distT="0" distB="0" distL="0" distR="0" wp14:anchorId="5A2B7C66" wp14:editId="21DB5FCE">
            <wp:extent cx="5017273" cy="7311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A3pic3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0392" cy="738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919EF" w14:textId="6D31B562" w:rsidR="00D93F5F" w:rsidRPr="00880471" w:rsidRDefault="0002696B" w:rsidP="00375343">
      <w:pPr>
        <w:pStyle w:val="ListParagraph"/>
        <w:spacing w:after="0"/>
        <w:rPr>
          <w:sz w:val="24"/>
          <w:szCs w:val="24"/>
        </w:rPr>
      </w:pPr>
      <w:r w:rsidRPr="00880471">
        <w:rPr>
          <w:sz w:val="24"/>
          <w:szCs w:val="24"/>
        </w:rPr>
        <w:t xml:space="preserve">Running </w:t>
      </w:r>
      <w:proofErr w:type="spellStart"/>
      <w:r w:rsidRPr="00880471">
        <w:rPr>
          <w:i/>
          <w:sz w:val="24"/>
          <w:szCs w:val="24"/>
        </w:rPr>
        <w:t>Valgrind</w:t>
      </w:r>
      <w:proofErr w:type="spellEnd"/>
      <w:r w:rsidRPr="00880471">
        <w:rPr>
          <w:sz w:val="24"/>
          <w:szCs w:val="24"/>
        </w:rPr>
        <w:t xml:space="preserve"> on the program to check for memory leaks.</w:t>
      </w:r>
    </w:p>
    <w:p w14:paraId="71FC0AA8" w14:textId="77777777" w:rsidR="0002696B" w:rsidRPr="00880471" w:rsidRDefault="0002696B" w:rsidP="00375343">
      <w:pPr>
        <w:pStyle w:val="ListParagraph"/>
        <w:spacing w:after="0"/>
        <w:rPr>
          <w:sz w:val="24"/>
          <w:szCs w:val="24"/>
        </w:rPr>
      </w:pPr>
    </w:p>
    <w:p w14:paraId="0F2C9D08" w14:textId="4FDAF397" w:rsidR="00D93F5F" w:rsidRPr="00880471" w:rsidRDefault="00D93F5F" w:rsidP="00375343">
      <w:pPr>
        <w:pStyle w:val="ListParagraph"/>
        <w:spacing w:after="0"/>
        <w:rPr>
          <w:sz w:val="24"/>
          <w:szCs w:val="24"/>
        </w:rPr>
      </w:pPr>
      <w:r w:rsidRPr="00880471">
        <w:rPr>
          <w:noProof/>
          <w:sz w:val="24"/>
          <w:szCs w:val="24"/>
        </w:rPr>
        <w:drawing>
          <wp:inline distT="0" distB="0" distL="0" distR="0" wp14:anchorId="645FAADA" wp14:editId="67147E0F">
            <wp:extent cx="5024488" cy="2615979"/>
            <wp:effectExtent l="0" t="0" r="508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5404" cy="26320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BFB6C2" w14:textId="0B2ADCB8" w:rsidR="00D93F5F" w:rsidRPr="00880471" w:rsidRDefault="00377BFB" w:rsidP="00375343">
      <w:pPr>
        <w:pStyle w:val="ListParagraph"/>
        <w:spacing w:after="0"/>
        <w:rPr>
          <w:sz w:val="24"/>
          <w:szCs w:val="24"/>
        </w:rPr>
      </w:pPr>
      <w:proofErr w:type="spellStart"/>
      <w:r w:rsidRPr="00880471">
        <w:rPr>
          <w:i/>
          <w:sz w:val="24"/>
          <w:szCs w:val="24"/>
        </w:rPr>
        <w:t>Valgrind</w:t>
      </w:r>
      <w:proofErr w:type="spellEnd"/>
      <w:r w:rsidRPr="00880471">
        <w:rPr>
          <w:sz w:val="24"/>
          <w:szCs w:val="24"/>
        </w:rPr>
        <w:t xml:space="preserve"> showing the memory leak in the program.</w:t>
      </w:r>
    </w:p>
    <w:p w14:paraId="0380603D" w14:textId="6EF8B6E2" w:rsidR="00D93F5F" w:rsidRPr="00880471" w:rsidRDefault="00D93F5F" w:rsidP="00375343">
      <w:pPr>
        <w:pStyle w:val="ListParagraph"/>
        <w:spacing w:after="0"/>
        <w:rPr>
          <w:sz w:val="24"/>
          <w:szCs w:val="24"/>
        </w:rPr>
      </w:pPr>
    </w:p>
    <w:p w14:paraId="568CFB2E" w14:textId="1834FCBD" w:rsidR="00D93F5F" w:rsidRDefault="00D93F5F" w:rsidP="00375343">
      <w:pPr>
        <w:pStyle w:val="ListParagraph"/>
        <w:spacing w:after="0"/>
        <w:rPr>
          <w:sz w:val="24"/>
          <w:szCs w:val="24"/>
        </w:rPr>
      </w:pPr>
    </w:p>
    <w:p w14:paraId="43D098BB" w14:textId="34800F02" w:rsidR="00960902" w:rsidRDefault="00960902" w:rsidP="00375343">
      <w:pPr>
        <w:pStyle w:val="ListParagraph"/>
        <w:spacing w:after="0"/>
        <w:rPr>
          <w:sz w:val="24"/>
          <w:szCs w:val="24"/>
        </w:rPr>
      </w:pPr>
    </w:p>
    <w:p w14:paraId="2FCC87BC" w14:textId="54800020" w:rsidR="00960902" w:rsidRDefault="00960902" w:rsidP="00375343">
      <w:pPr>
        <w:pStyle w:val="ListParagraph"/>
        <w:spacing w:after="0"/>
        <w:rPr>
          <w:sz w:val="24"/>
          <w:szCs w:val="24"/>
        </w:rPr>
      </w:pPr>
    </w:p>
    <w:p w14:paraId="4D91BABE" w14:textId="6AB5F32C" w:rsidR="00960902" w:rsidRDefault="00960902" w:rsidP="00375343">
      <w:pPr>
        <w:pStyle w:val="ListParagraph"/>
        <w:spacing w:after="0"/>
        <w:rPr>
          <w:sz w:val="24"/>
          <w:szCs w:val="24"/>
        </w:rPr>
      </w:pPr>
    </w:p>
    <w:p w14:paraId="613ECB41" w14:textId="41086883" w:rsidR="00960902" w:rsidRDefault="00960902" w:rsidP="00375343">
      <w:pPr>
        <w:pStyle w:val="ListParagraph"/>
        <w:spacing w:after="0"/>
        <w:rPr>
          <w:sz w:val="24"/>
          <w:szCs w:val="24"/>
        </w:rPr>
      </w:pPr>
    </w:p>
    <w:p w14:paraId="7A9E32A4" w14:textId="2209C19B" w:rsidR="00960902" w:rsidRDefault="00960902" w:rsidP="00375343">
      <w:pPr>
        <w:pStyle w:val="ListParagraph"/>
        <w:spacing w:after="0"/>
        <w:rPr>
          <w:sz w:val="24"/>
          <w:szCs w:val="24"/>
        </w:rPr>
      </w:pPr>
    </w:p>
    <w:p w14:paraId="6B550CE1" w14:textId="38DC0F12" w:rsidR="00960902" w:rsidRDefault="00960902" w:rsidP="00375343">
      <w:pPr>
        <w:pStyle w:val="ListParagraph"/>
        <w:spacing w:after="0"/>
        <w:rPr>
          <w:sz w:val="24"/>
          <w:szCs w:val="24"/>
        </w:rPr>
      </w:pPr>
    </w:p>
    <w:p w14:paraId="6D3AFEC7" w14:textId="0B4CFEF3" w:rsidR="00960902" w:rsidRDefault="00960902" w:rsidP="00375343">
      <w:pPr>
        <w:pStyle w:val="ListParagraph"/>
        <w:spacing w:after="0"/>
        <w:rPr>
          <w:sz w:val="24"/>
          <w:szCs w:val="24"/>
        </w:rPr>
      </w:pPr>
    </w:p>
    <w:p w14:paraId="23DD5E10" w14:textId="7E6E3E9C" w:rsidR="00960902" w:rsidRDefault="00960902" w:rsidP="00375343">
      <w:pPr>
        <w:pStyle w:val="ListParagraph"/>
        <w:spacing w:after="0"/>
        <w:rPr>
          <w:sz w:val="24"/>
          <w:szCs w:val="24"/>
        </w:rPr>
      </w:pPr>
    </w:p>
    <w:p w14:paraId="6664ECB7" w14:textId="48DA2709" w:rsidR="00960902" w:rsidRDefault="00960902" w:rsidP="00375343">
      <w:pPr>
        <w:pStyle w:val="ListParagraph"/>
        <w:spacing w:after="0"/>
        <w:rPr>
          <w:sz w:val="24"/>
          <w:szCs w:val="24"/>
        </w:rPr>
      </w:pPr>
    </w:p>
    <w:p w14:paraId="74185617" w14:textId="64AB97AE" w:rsidR="00960902" w:rsidRDefault="00960902" w:rsidP="00375343">
      <w:pPr>
        <w:pStyle w:val="ListParagraph"/>
        <w:spacing w:after="0"/>
        <w:rPr>
          <w:sz w:val="24"/>
          <w:szCs w:val="24"/>
        </w:rPr>
      </w:pPr>
    </w:p>
    <w:p w14:paraId="25E6DAA2" w14:textId="245E4C53" w:rsidR="00960902" w:rsidRDefault="00960902" w:rsidP="00375343">
      <w:pPr>
        <w:pStyle w:val="ListParagraph"/>
        <w:spacing w:after="0"/>
        <w:rPr>
          <w:sz w:val="24"/>
          <w:szCs w:val="24"/>
        </w:rPr>
      </w:pPr>
    </w:p>
    <w:p w14:paraId="50A2CCF7" w14:textId="109DFE25" w:rsidR="00960902" w:rsidRDefault="00960902" w:rsidP="00375343">
      <w:pPr>
        <w:pStyle w:val="ListParagraph"/>
        <w:spacing w:after="0"/>
        <w:rPr>
          <w:sz w:val="24"/>
          <w:szCs w:val="24"/>
        </w:rPr>
      </w:pPr>
    </w:p>
    <w:p w14:paraId="182B7FD3" w14:textId="57D385D6" w:rsidR="00960902" w:rsidRDefault="00960902" w:rsidP="00375343">
      <w:pPr>
        <w:pStyle w:val="ListParagraph"/>
        <w:spacing w:after="0"/>
        <w:rPr>
          <w:sz w:val="24"/>
          <w:szCs w:val="24"/>
        </w:rPr>
      </w:pPr>
    </w:p>
    <w:p w14:paraId="68C247D1" w14:textId="004A1E68" w:rsidR="00960902" w:rsidRDefault="00960902" w:rsidP="00375343">
      <w:pPr>
        <w:pStyle w:val="ListParagraph"/>
        <w:spacing w:after="0"/>
        <w:rPr>
          <w:sz w:val="24"/>
          <w:szCs w:val="24"/>
        </w:rPr>
      </w:pPr>
    </w:p>
    <w:p w14:paraId="367D2A76" w14:textId="7AD2D0EC" w:rsidR="00960902" w:rsidRDefault="00960902" w:rsidP="00375343">
      <w:pPr>
        <w:pStyle w:val="ListParagraph"/>
        <w:spacing w:after="0"/>
        <w:rPr>
          <w:sz w:val="24"/>
          <w:szCs w:val="24"/>
        </w:rPr>
      </w:pPr>
    </w:p>
    <w:p w14:paraId="04A5F715" w14:textId="6E049227" w:rsidR="00960902" w:rsidRDefault="00960902" w:rsidP="00375343">
      <w:pPr>
        <w:pStyle w:val="ListParagraph"/>
        <w:spacing w:after="0"/>
        <w:rPr>
          <w:sz w:val="24"/>
          <w:szCs w:val="24"/>
        </w:rPr>
      </w:pPr>
    </w:p>
    <w:p w14:paraId="4067E4D8" w14:textId="6CC303EA" w:rsidR="00960902" w:rsidRDefault="00960902" w:rsidP="00375343">
      <w:pPr>
        <w:pStyle w:val="ListParagraph"/>
        <w:spacing w:after="0"/>
        <w:rPr>
          <w:sz w:val="24"/>
          <w:szCs w:val="24"/>
        </w:rPr>
      </w:pPr>
    </w:p>
    <w:p w14:paraId="107A12DC" w14:textId="3632364C" w:rsidR="00960902" w:rsidRDefault="00960902" w:rsidP="00375343">
      <w:pPr>
        <w:pStyle w:val="ListParagraph"/>
        <w:spacing w:after="0"/>
        <w:rPr>
          <w:sz w:val="24"/>
          <w:szCs w:val="24"/>
        </w:rPr>
      </w:pPr>
    </w:p>
    <w:p w14:paraId="3F59DA2D" w14:textId="7513BEA5" w:rsidR="00960902" w:rsidRDefault="00960902" w:rsidP="00375343">
      <w:pPr>
        <w:pStyle w:val="ListParagraph"/>
        <w:spacing w:after="0"/>
        <w:rPr>
          <w:sz w:val="24"/>
          <w:szCs w:val="24"/>
        </w:rPr>
      </w:pPr>
    </w:p>
    <w:p w14:paraId="1185B907" w14:textId="77777777" w:rsidR="00960902" w:rsidRPr="00880471" w:rsidRDefault="00960902" w:rsidP="00375343">
      <w:pPr>
        <w:pStyle w:val="ListParagraph"/>
        <w:spacing w:after="0"/>
        <w:rPr>
          <w:sz w:val="24"/>
          <w:szCs w:val="24"/>
        </w:rPr>
      </w:pPr>
    </w:p>
    <w:p w14:paraId="2CE3435C" w14:textId="259BDE77" w:rsidR="00586B9C" w:rsidRPr="00880471" w:rsidRDefault="00586B9C" w:rsidP="0009535A">
      <w:pPr>
        <w:pStyle w:val="ListParagraph"/>
        <w:spacing w:after="0"/>
        <w:rPr>
          <w:b/>
          <w:sz w:val="24"/>
          <w:szCs w:val="24"/>
        </w:rPr>
      </w:pPr>
    </w:p>
    <w:p w14:paraId="467D81FF" w14:textId="77777777" w:rsidR="006B0D16" w:rsidRPr="00880471" w:rsidRDefault="00FA6B02" w:rsidP="00FA6B02">
      <w:pPr>
        <w:pStyle w:val="ListParagraph"/>
        <w:numPr>
          <w:ilvl w:val="0"/>
          <w:numId w:val="2"/>
        </w:numPr>
        <w:spacing w:after="0"/>
        <w:rPr>
          <w:b/>
          <w:sz w:val="24"/>
          <w:szCs w:val="24"/>
        </w:rPr>
      </w:pPr>
      <w:proofErr w:type="gramStart"/>
      <w:r w:rsidRPr="00880471">
        <w:rPr>
          <w:b/>
          <w:sz w:val="24"/>
          <w:szCs w:val="24"/>
          <w:highlight w:val="lightGray"/>
        </w:rPr>
        <w:lastRenderedPageBreak/>
        <w:t>malloc(</w:t>
      </w:r>
      <w:proofErr w:type="gramEnd"/>
      <w:r w:rsidRPr="00880471">
        <w:rPr>
          <w:b/>
          <w:sz w:val="24"/>
          <w:szCs w:val="24"/>
          <w:highlight w:val="lightGray"/>
        </w:rPr>
        <w:t>)</w:t>
      </w:r>
      <w:r w:rsidR="00B42F3D" w:rsidRPr="00880471">
        <w:rPr>
          <w:b/>
          <w:sz w:val="24"/>
          <w:szCs w:val="24"/>
        </w:rPr>
        <w:t xml:space="preserve"> array</w:t>
      </w:r>
      <w:r w:rsidR="00171BD0" w:rsidRPr="00880471">
        <w:rPr>
          <w:b/>
          <w:sz w:val="24"/>
          <w:szCs w:val="24"/>
        </w:rPr>
        <w:t xml:space="preserve">, </w:t>
      </w:r>
      <w:r w:rsidR="00171BD0" w:rsidRPr="00880471">
        <w:rPr>
          <w:b/>
          <w:sz w:val="24"/>
          <w:szCs w:val="24"/>
          <w:highlight w:val="lightGray"/>
        </w:rPr>
        <w:t>free()</w:t>
      </w:r>
      <w:r w:rsidR="00B42F3D" w:rsidRPr="00880471">
        <w:rPr>
          <w:b/>
          <w:sz w:val="24"/>
          <w:szCs w:val="24"/>
        </w:rPr>
        <w:t xml:space="preserve"> array, and </w:t>
      </w:r>
      <w:proofErr w:type="spellStart"/>
      <w:r w:rsidR="00B42F3D" w:rsidRPr="00880471">
        <w:rPr>
          <w:b/>
          <w:sz w:val="24"/>
          <w:szCs w:val="24"/>
          <w:highlight w:val="lightGray"/>
        </w:rPr>
        <w:t>print</w:t>
      </w:r>
      <w:r w:rsidR="00B97646" w:rsidRPr="00880471">
        <w:rPr>
          <w:b/>
          <w:sz w:val="24"/>
          <w:szCs w:val="24"/>
          <w:highlight w:val="lightGray"/>
        </w:rPr>
        <w:t>f</w:t>
      </w:r>
      <w:proofErr w:type="spellEnd"/>
      <w:r w:rsidR="00B97646" w:rsidRPr="00880471">
        <w:rPr>
          <w:b/>
          <w:sz w:val="24"/>
          <w:szCs w:val="24"/>
          <w:highlight w:val="lightGray"/>
        </w:rPr>
        <w:t>()</w:t>
      </w:r>
      <w:r w:rsidR="001A67D0" w:rsidRPr="00880471">
        <w:rPr>
          <w:b/>
          <w:sz w:val="24"/>
          <w:szCs w:val="24"/>
        </w:rPr>
        <w:t xml:space="preserve"> element of array</w:t>
      </w:r>
    </w:p>
    <w:p w14:paraId="67B23DFD" w14:textId="7E460A2D" w:rsidR="00586B9C" w:rsidRPr="00880471" w:rsidRDefault="009D3A56" w:rsidP="006B0D16">
      <w:pPr>
        <w:pStyle w:val="ListParagraph"/>
        <w:spacing w:after="0"/>
        <w:rPr>
          <w:sz w:val="24"/>
          <w:szCs w:val="24"/>
        </w:rPr>
      </w:pPr>
      <w:r w:rsidRPr="00880471">
        <w:rPr>
          <w:sz w:val="24"/>
          <w:szCs w:val="24"/>
        </w:rPr>
        <w:t xml:space="preserve">The program runs and returns the same value that it did before the data was freed. </w:t>
      </w:r>
      <w:proofErr w:type="spellStart"/>
      <w:r w:rsidRPr="00880471">
        <w:rPr>
          <w:i/>
          <w:sz w:val="24"/>
          <w:szCs w:val="24"/>
        </w:rPr>
        <w:t>Valgrind</w:t>
      </w:r>
      <w:proofErr w:type="spellEnd"/>
      <w:r w:rsidRPr="00880471">
        <w:rPr>
          <w:sz w:val="24"/>
          <w:szCs w:val="24"/>
        </w:rPr>
        <w:t xml:space="preserve"> acknowledges that the data was freed and that there are no memory leaks. However, </w:t>
      </w:r>
      <w:proofErr w:type="spellStart"/>
      <w:r w:rsidRPr="00880471">
        <w:rPr>
          <w:i/>
          <w:sz w:val="24"/>
          <w:szCs w:val="24"/>
        </w:rPr>
        <w:t>Valgrind</w:t>
      </w:r>
      <w:proofErr w:type="spellEnd"/>
      <w:r w:rsidRPr="00880471">
        <w:rPr>
          <w:sz w:val="24"/>
          <w:szCs w:val="24"/>
        </w:rPr>
        <w:t xml:space="preserve"> complains that there was an invalid read at the line where the data is printed after it is freed. The message states that the data being accessed is within a block of data that was freed in a prior line of code. </w:t>
      </w:r>
      <w:proofErr w:type="spellStart"/>
      <w:r w:rsidRPr="00880471">
        <w:rPr>
          <w:i/>
          <w:sz w:val="24"/>
          <w:szCs w:val="24"/>
        </w:rPr>
        <w:t>Valgrind</w:t>
      </w:r>
      <w:proofErr w:type="spellEnd"/>
      <w:r w:rsidRPr="00880471">
        <w:rPr>
          <w:sz w:val="24"/>
          <w:szCs w:val="24"/>
        </w:rPr>
        <w:t xml:space="preserve"> says that there is 1 error from 1 context referring to the invalid read.</w:t>
      </w:r>
    </w:p>
    <w:p w14:paraId="60014F2A" w14:textId="2D46F0F9" w:rsidR="00FF3DE8" w:rsidRPr="00880471" w:rsidRDefault="00FF3DE8" w:rsidP="006B0D16">
      <w:pPr>
        <w:pStyle w:val="ListParagraph"/>
        <w:spacing w:after="0"/>
        <w:rPr>
          <w:sz w:val="24"/>
          <w:szCs w:val="24"/>
        </w:rPr>
      </w:pPr>
    </w:p>
    <w:p w14:paraId="57B044CC" w14:textId="64B3DEC8" w:rsidR="000C7A98" w:rsidRPr="00880471" w:rsidRDefault="000C7A98" w:rsidP="00A03AEF">
      <w:pPr>
        <w:pStyle w:val="ListParagraph"/>
        <w:spacing w:after="0"/>
        <w:rPr>
          <w:sz w:val="24"/>
          <w:szCs w:val="24"/>
        </w:rPr>
      </w:pPr>
      <w:r w:rsidRPr="00880471">
        <w:rPr>
          <w:noProof/>
          <w:sz w:val="24"/>
          <w:szCs w:val="24"/>
        </w:rPr>
        <w:drawing>
          <wp:inline distT="0" distB="0" distL="0" distR="0" wp14:anchorId="257AC78B" wp14:editId="040AA644">
            <wp:extent cx="4866198" cy="718935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0024" cy="7268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E731C5C" w14:textId="0A564C6B" w:rsidR="00A03AEF" w:rsidRPr="00880471" w:rsidRDefault="0063384F" w:rsidP="00FF3DE8">
      <w:pPr>
        <w:pStyle w:val="ListParagraph"/>
        <w:spacing w:after="0"/>
        <w:rPr>
          <w:sz w:val="24"/>
          <w:szCs w:val="24"/>
        </w:rPr>
      </w:pPr>
      <w:r w:rsidRPr="00880471">
        <w:rPr>
          <w:sz w:val="24"/>
          <w:szCs w:val="24"/>
        </w:rPr>
        <w:t>Running the program</w:t>
      </w:r>
      <w:r w:rsidR="005C722E">
        <w:rPr>
          <w:sz w:val="24"/>
          <w:szCs w:val="24"/>
        </w:rPr>
        <w:t>, displaying the value</w:t>
      </w:r>
      <w:r w:rsidR="00026E64">
        <w:rPr>
          <w:sz w:val="24"/>
          <w:szCs w:val="24"/>
        </w:rPr>
        <w:t xml:space="preserve"> before and after freeing</w:t>
      </w:r>
      <w:r w:rsidR="009A4B1B">
        <w:rPr>
          <w:sz w:val="24"/>
          <w:szCs w:val="24"/>
        </w:rPr>
        <w:t xml:space="preserve"> the array</w:t>
      </w:r>
      <w:r w:rsidRPr="00880471">
        <w:rPr>
          <w:sz w:val="24"/>
          <w:szCs w:val="24"/>
        </w:rPr>
        <w:t>.</w:t>
      </w:r>
    </w:p>
    <w:p w14:paraId="66BC4B95" w14:textId="77777777" w:rsidR="0063384F" w:rsidRPr="00880471" w:rsidRDefault="0063384F" w:rsidP="00FF3DE8">
      <w:pPr>
        <w:pStyle w:val="ListParagraph"/>
        <w:spacing w:after="0"/>
        <w:rPr>
          <w:sz w:val="24"/>
          <w:szCs w:val="24"/>
        </w:rPr>
      </w:pPr>
    </w:p>
    <w:p w14:paraId="23C5D594" w14:textId="155CC5CB" w:rsidR="00B22275" w:rsidRPr="00880471" w:rsidRDefault="00B22275" w:rsidP="00375343">
      <w:pPr>
        <w:pStyle w:val="ListParagraph"/>
        <w:spacing w:after="0"/>
        <w:rPr>
          <w:sz w:val="24"/>
          <w:szCs w:val="24"/>
        </w:rPr>
      </w:pPr>
      <w:r w:rsidRPr="00880471">
        <w:rPr>
          <w:noProof/>
          <w:sz w:val="24"/>
          <w:szCs w:val="24"/>
        </w:rPr>
        <w:drawing>
          <wp:inline distT="0" distB="0" distL="0" distR="0" wp14:anchorId="38C7BC21" wp14:editId="410D9DCA">
            <wp:extent cx="4857945" cy="18288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2028" cy="1849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F4804E1" w14:textId="01090FD5" w:rsidR="00B22275" w:rsidRDefault="00CD5366" w:rsidP="00375343">
      <w:pPr>
        <w:pStyle w:val="ListParagraph"/>
        <w:spacing w:after="0"/>
        <w:rPr>
          <w:sz w:val="24"/>
          <w:szCs w:val="24"/>
        </w:rPr>
      </w:pPr>
      <w:r w:rsidRPr="00CD5366">
        <w:rPr>
          <w:sz w:val="24"/>
          <w:szCs w:val="24"/>
        </w:rPr>
        <w:t xml:space="preserve">Running </w:t>
      </w:r>
      <w:proofErr w:type="spellStart"/>
      <w:r w:rsidRPr="00CD5366">
        <w:rPr>
          <w:i/>
          <w:sz w:val="24"/>
          <w:szCs w:val="24"/>
        </w:rPr>
        <w:t>Valgrind</w:t>
      </w:r>
      <w:proofErr w:type="spellEnd"/>
      <w:r w:rsidRPr="00CD5366">
        <w:rPr>
          <w:sz w:val="24"/>
          <w:szCs w:val="24"/>
        </w:rPr>
        <w:t xml:space="preserve"> on the program</w:t>
      </w:r>
      <w:r>
        <w:rPr>
          <w:sz w:val="24"/>
          <w:szCs w:val="24"/>
        </w:rPr>
        <w:t xml:space="preserve">. </w:t>
      </w:r>
      <w:proofErr w:type="spellStart"/>
      <w:r w:rsidRPr="00CD5366">
        <w:rPr>
          <w:i/>
          <w:sz w:val="24"/>
          <w:szCs w:val="24"/>
        </w:rPr>
        <w:t>Valgrind</w:t>
      </w:r>
      <w:proofErr w:type="spellEnd"/>
      <w:r w:rsidRPr="00CD5366">
        <w:rPr>
          <w:sz w:val="24"/>
          <w:szCs w:val="24"/>
        </w:rPr>
        <w:t xml:space="preserve"> detects an invalid read</w:t>
      </w:r>
      <w:r w:rsidR="00457275">
        <w:rPr>
          <w:sz w:val="24"/>
          <w:szCs w:val="24"/>
        </w:rPr>
        <w:t xml:space="preserve"> caused by freeing the array</w:t>
      </w:r>
      <w:r w:rsidRPr="00CD5366">
        <w:rPr>
          <w:sz w:val="24"/>
          <w:szCs w:val="24"/>
        </w:rPr>
        <w:t>.</w:t>
      </w:r>
    </w:p>
    <w:p w14:paraId="28694321" w14:textId="77777777" w:rsidR="00CD5366" w:rsidRPr="00880471" w:rsidRDefault="00CD5366" w:rsidP="00375343">
      <w:pPr>
        <w:pStyle w:val="ListParagraph"/>
        <w:spacing w:after="0"/>
        <w:rPr>
          <w:sz w:val="24"/>
          <w:szCs w:val="24"/>
        </w:rPr>
      </w:pPr>
    </w:p>
    <w:p w14:paraId="19AE607A" w14:textId="5B9CBBEF" w:rsidR="00B22275" w:rsidRPr="00880471" w:rsidRDefault="00B867A1" w:rsidP="00375343">
      <w:pPr>
        <w:pStyle w:val="ListParagraph"/>
        <w:spacing w:after="0"/>
        <w:rPr>
          <w:sz w:val="24"/>
          <w:szCs w:val="24"/>
        </w:rPr>
      </w:pPr>
      <w:r w:rsidRPr="00880471">
        <w:rPr>
          <w:noProof/>
          <w:sz w:val="24"/>
          <w:szCs w:val="24"/>
        </w:rPr>
        <w:drawing>
          <wp:inline distT="0" distB="0" distL="0" distR="0" wp14:anchorId="6D80047A" wp14:editId="21705B9F">
            <wp:extent cx="4874149" cy="1358387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85"/>
                    <a:stretch/>
                  </pic:blipFill>
                  <pic:spPr bwMode="auto">
                    <a:xfrm>
                      <a:off x="0" y="0"/>
                      <a:ext cx="4924522" cy="1372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E2A0DC" w14:textId="0E203363" w:rsidR="00B867A1" w:rsidRPr="00880471" w:rsidRDefault="008B4C0D" w:rsidP="00375343">
      <w:pPr>
        <w:pStyle w:val="ListParagraph"/>
        <w:spacing w:after="0"/>
        <w:rPr>
          <w:sz w:val="24"/>
          <w:szCs w:val="24"/>
        </w:rPr>
      </w:pPr>
      <w:r w:rsidRPr="008B4C0D">
        <w:rPr>
          <w:sz w:val="24"/>
          <w:szCs w:val="24"/>
        </w:rPr>
        <w:t xml:space="preserve">The rest of </w:t>
      </w:r>
      <w:proofErr w:type="spellStart"/>
      <w:r w:rsidRPr="008B4C0D">
        <w:rPr>
          <w:i/>
          <w:sz w:val="24"/>
          <w:szCs w:val="24"/>
        </w:rPr>
        <w:t>Valgrind’s</w:t>
      </w:r>
      <w:proofErr w:type="spellEnd"/>
      <w:r w:rsidRPr="008B4C0D">
        <w:rPr>
          <w:sz w:val="24"/>
          <w:szCs w:val="24"/>
        </w:rPr>
        <w:t xml:space="preserve"> output where it reports one error in 1 context.</w:t>
      </w:r>
    </w:p>
    <w:sectPr w:rsidR="00B867A1" w:rsidRPr="00880471" w:rsidSect="00880471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FF4633"/>
    <w:multiLevelType w:val="hybridMultilevel"/>
    <w:tmpl w:val="2988C07C"/>
    <w:lvl w:ilvl="0" w:tplc="233E4EE0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233E4EE0">
      <w:numFmt w:val="bullet"/>
      <w:lvlText w:val="-"/>
      <w:lvlJc w:val="left"/>
      <w:pPr>
        <w:ind w:left="2520" w:hanging="360"/>
      </w:pPr>
      <w:rPr>
        <w:rFonts w:ascii="Calibri" w:eastAsiaTheme="minorHAnsi" w:hAnsi="Calibri" w:cs="Calibri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54865190"/>
    <w:multiLevelType w:val="hybridMultilevel"/>
    <w:tmpl w:val="21A8A6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wtbQ0sTAwNjEzMDZS0lEKTi0uzszPAykwNKoFANmP//0tAAAA"/>
  </w:docVars>
  <w:rsids>
    <w:rsidRoot w:val="00C53AA9"/>
    <w:rsid w:val="00002548"/>
    <w:rsid w:val="00010284"/>
    <w:rsid w:val="0001777D"/>
    <w:rsid w:val="000266E3"/>
    <w:rsid w:val="0002696B"/>
    <w:rsid w:val="00026E64"/>
    <w:rsid w:val="00026FF3"/>
    <w:rsid w:val="00036323"/>
    <w:rsid w:val="000375CC"/>
    <w:rsid w:val="000459A6"/>
    <w:rsid w:val="00050FE6"/>
    <w:rsid w:val="000527AF"/>
    <w:rsid w:val="00054A6B"/>
    <w:rsid w:val="00056283"/>
    <w:rsid w:val="00062FB8"/>
    <w:rsid w:val="00070D5C"/>
    <w:rsid w:val="000717CF"/>
    <w:rsid w:val="00077231"/>
    <w:rsid w:val="00090F9C"/>
    <w:rsid w:val="000944E0"/>
    <w:rsid w:val="0009535A"/>
    <w:rsid w:val="000956AA"/>
    <w:rsid w:val="000B6463"/>
    <w:rsid w:val="000C34AF"/>
    <w:rsid w:val="000C5E34"/>
    <w:rsid w:val="000C7A98"/>
    <w:rsid w:val="000D286D"/>
    <w:rsid w:val="000E393C"/>
    <w:rsid w:val="000F02AB"/>
    <w:rsid w:val="000F620B"/>
    <w:rsid w:val="000F7C32"/>
    <w:rsid w:val="000F7EDD"/>
    <w:rsid w:val="00100D6D"/>
    <w:rsid w:val="001327E6"/>
    <w:rsid w:val="001421C6"/>
    <w:rsid w:val="001428B0"/>
    <w:rsid w:val="00145888"/>
    <w:rsid w:val="00160F50"/>
    <w:rsid w:val="00161FB4"/>
    <w:rsid w:val="00167615"/>
    <w:rsid w:val="00171BD0"/>
    <w:rsid w:val="0017225A"/>
    <w:rsid w:val="001722F0"/>
    <w:rsid w:val="00176258"/>
    <w:rsid w:val="00186113"/>
    <w:rsid w:val="00192ED4"/>
    <w:rsid w:val="001A32F4"/>
    <w:rsid w:val="001A67D0"/>
    <w:rsid w:val="001B2DF9"/>
    <w:rsid w:val="001B6B4E"/>
    <w:rsid w:val="001C6BC5"/>
    <w:rsid w:val="001D5CC1"/>
    <w:rsid w:val="001D6751"/>
    <w:rsid w:val="001F1699"/>
    <w:rsid w:val="001F4968"/>
    <w:rsid w:val="001F7192"/>
    <w:rsid w:val="00212195"/>
    <w:rsid w:val="00215274"/>
    <w:rsid w:val="00216C74"/>
    <w:rsid w:val="00223BB2"/>
    <w:rsid w:val="00225F0D"/>
    <w:rsid w:val="00226C56"/>
    <w:rsid w:val="00227ED3"/>
    <w:rsid w:val="00234382"/>
    <w:rsid w:val="00241026"/>
    <w:rsid w:val="00243ABB"/>
    <w:rsid w:val="002445F8"/>
    <w:rsid w:val="002447B2"/>
    <w:rsid w:val="00245D49"/>
    <w:rsid w:val="0025491E"/>
    <w:rsid w:val="002561A6"/>
    <w:rsid w:val="0026486B"/>
    <w:rsid w:val="0026600B"/>
    <w:rsid w:val="00272869"/>
    <w:rsid w:val="002839AE"/>
    <w:rsid w:val="0028634E"/>
    <w:rsid w:val="0028675B"/>
    <w:rsid w:val="00292684"/>
    <w:rsid w:val="00294F9F"/>
    <w:rsid w:val="00297571"/>
    <w:rsid w:val="002A06FB"/>
    <w:rsid w:val="002A66AC"/>
    <w:rsid w:val="002B60A5"/>
    <w:rsid w:val="002B6FA8"/>
    <w:rsid w:val="002B7214"/>
    <w:rsid w:val="002B7C9A"/>
    <w:rsid w:val="002C41A9"/>
    <w:rsid w:val="002C467D"/>
    <w:rsid w:val="002C70EA"/>
    <w:rsid w:val="002C7DA4"/>
    <w:rsid w:val="002D6210"/>
    <w:rsid w:val="002E43E9"/>
    <w:rsid w:val="002E5B4C"/>
    <w:rsid w:val="002E5BAC"/>
    <w:rsid w:val="002F31DA"/>
    <w:rsid w:val="002F3FF6"/>
    <w:rsid w:val="002F4249"/>
    <w:rsid w:val="003003F1"/>
    <w:rsid w:val="0030250B"/>
    <w:rsid w:val="00305402"/>
    <w:rsid w:val="00320074"/>
    <w:rsid w:val="0032076F"/>
    <w:rsid w:val="00323285"/>
    <w:rsid w:val="00324924"/>
    <w:rsid w:val="003250DA"/>
    <w:rsid w:val="00326DE9"/>
    <w:rsid w:val="00337E42"/>
    <w:rsid w:val="00346E1A"/>
    <w:rsid w:val="0035786C"/>
    <w:rsid w:val="0037146A"/>
    <w:rsid w:val="0037233C"/>
    <w:rsid w:val="00373336"/>
    <w:rsid w:val="00375343"/>
    <w:rsid w:val="00377BFB"/>
    <w:rsid w:val="0038303C"/>
    <w:rsid w:val="0038498E"/>
    <w:rsid w:val="00390437"/>
    <w:rsid w:val="003970FE"/>
    <w:rsid w:val="003A2079"/>
    <w:rsid w:val="003A6842"/>
    <w:rsid w:val="003A779E"/>
    <w:rsid w:val="003B3179"/>
    <w:rsid w:val="003B4BA1"/>
    <w:rsid w:val="003D7602"/>
    <w:rsid w:val="003E0524"/>
    <w:rsid w:val="003E3FBC"/>
    <w:rsid w:val="003E677C"/>
    <w:rsid w:val="00402A99"/>
    <w:rsid w:val="0042451E"/>
    <w:rsid w:val="00425C0A"/>
    <w:rsid w:val="00437775"/>
    <w:rsid w:val="0045182E"/>
    <w:rsid w:val="00452B62"/>
    <w:rsid w:val="00456429"/>
    <w:rsid w:val="00457275"/>
    <w:rsid w:val="00467059"/>
    <w:rsid w:val="00491085"/>
    <w:rsid w:val="0049354C"/>
    <w:rsid w:val="00494A3D"/>
    <w:rsid w:val="00497B08"/>
    <w:rsid w:val="004A0B1E"/>
    <w:rsid w:val="004B0744"/>
    <w:rsid w:val="004B1F92"/>
    <w:rsid w:val="004D427C"/>
    <w:rsid w:val="004E1103"/>
    <w:rsid w:val="004E26D2"/>
    <w:rsid w:val="004F02F1"/>
    <w:rsid w:val="004F3A20"/>
    <w:rsid w:val="004F4176"/>
    <w:rsid w:val="004F6067"/>
    <w:rsid w:val="00500D7D"/>
    <w:rsid w:val="00500E65"/>
    <w:rsid w:val="00501E8B"/>
    <w:rsid w:val="005135B4"/>
    <w:rsid w:val="00517DA7"/>
    <w:rsid w:val="005220B3"/>
    <w:rsid w:val="0052724E"/>
    <w:rsid w:val="00527D81"/>
    <w:rsid w:val="0053332A"/>
    <w:rsid w:val="00533E88"/>
    <w:rsid w:val="00541BFC"/>
    <w:rsid w:val="0054590F"/>
    <w:rsid w:val="00545E7F"/>
    <w:rsid w:val="00551C78"/>
    <w:rsid w:val="00552F7D"/>
    <w:rsid w:val="005530B4"/>
    <w:rsid w:val="00565DC5"/>
    <w:rsid w:val="005807EC"/>
    <w:rsid w:val="005843D4"/>
    <w:rsid w:val="00586771"/>
    <w:rsid w:val="00586817"/>
    <w:rsid w:val="00586B9C"/>
    <w:rsid w:val="00587D2C"/>
    <w:rsid w:val="00592EC7"/>
    <w:rsid w:val="00595C10"/>
    <w:rsid w:val="00596896"/>
    <w:rsid w:val="005A4936"/>
    <w:rsid w:val="005A5EDA"/>
    <w:rsid w:val="005B6070"/>
    <w:rsid w:val="005C4E19"/>
    <w:rsid w:val="005C672E"/>
    <w:rsid w:val="005C6E0D"/>
    <w:rsid w:val="005C6E3A"/>
    <w:rsid w:val="005C6FEA"/>
    <w:rsid w:val="005C722E"/>
    <w:rsid w:val="005C785D"/>
    <w:rsid w:val="005C7EE9"/>
    <w:rsid w:val="005E7045"/>
    <w:rsid w:val="005F29B3"/>
    <w:rsid w:val="005F2C9A"/>
    <w:rsid w:val="0060069A"/>
    <w:rsid w:val="00601DD8"/>
    <w:rsid w:val="00607892"/>
    <w:rsid w:val="00610C94"/>
    <w:rsid w:val="0061214C"/>
    <w:rsid w:val="0062416F"/>
    <w:rsid w:val="006249CA"/>
    <w:rsid w:val="00631BED"/>
    <w:rsid w:val="0063324A"/>
    <w:rsid w:val="0063384F"/>
    <w:rsid w:val="00650576"/>
    <w:rsid w:val="00656913"/>
    <w:rsid w:val="006639EA"/>
    <w:rsid w:val="00663CA9"/>
    <w:rsid w:val="006640DE"/>
    <w:rsid w:val="00667605"/>
    <w:rsid w:val="006720FE"/>
    <w:rsid w:val="0067790B"/>
    <w:rsid w:val="00681019"/>
    <w:rsid w:val="00690021"/>
    <w:rsid w:val="00693854"/>
    <w:rsid w:val="00697411"/>
    <w:rsid w:val="006A2C8A"/>
    <w:rsid w:val="006A722A"/>
    <w:rsid w:val="006B028B"/>
    <w:rsid w:val="006B0BE1"/>
    <w:rsid w:val="006B0D16"/>
    <w:rsid w:val="006B1483"/>
    <w:rsid w:val="006B4D60"/>
    <w:rsid w:val="006B6CCD"/>
    <w:rsid w:val="006D1B73"/>
    <w:rsid w:val="006D6899"/>
    <w:rsid w:val="006E3192"/>
    <w:rsid w:val="006E5ACD"/>
    <w:rsid w:val="006F3291"/>
    <w:rsid w:val="006F405A"/>
    <w:rsid w:val="007051C7"/>
    <w:rsid w:val="007107A7"/>
    <w:rsid w:val="0071123D"/>
    <w:rsid w:val="00713B84"/>
    <w:rsid w:val="00714015"/>
    <w:rsid w:val="00714BF9"/>
    <w:rsid w:val="00715855"/>
    <w:rsid w:val="00721ADD"/>
    <w:rsid w:val="0073595D"/>
    <w:rsid w:val="00744439"/>
    <w:rsid w:val="007618DE"/>
    <w:rsid w:val="00765457"/>
    <w:rsid w:val="0076550B"/>
    <w:rsid w:val="007662EE"/>
    <w:rsid w:val="00766486"/>
    <w:rsid w:val="00766F31"/>
    <w:rsid w:val="00785284"/>
    <w:rsid w:val="00786C39"/>
    <w:rsid w:val="007900C3"/>
    <w:rsid w:val="00797948"/>
    <w:rsid w:val="007C7245"/>
    <w:rsid w:val="007F096E"/>
    <w:rsid w:val="007F1263"/>
    <w:rsid w:val="007F3704"/>
    <w:rsid w:val="00812B43"/>
    <w:rsid w:val="008147EE"/>
    <w:rsid w:val="00827AF4"/>
    <w:rsid w:val="00834A81"/>
    <w:rsid w:val="00846432"/>
    <w:rsid w:val="00850D53"/>
    <w:rsid w:val="00855E3A"/>
    <w:rsid w:val="00865869"/>
    <w:rsid w:val="008667C1"/>
    <w:rsid w:val="00867C68"/>
    <w:rsid w:val="00870535"/>
    <w:rsid w:val="008735E3"/>
    <w:rsid w:val="00880471"/>
    <w:rsid w:val="0088366F"/>
    <w:rsid w:val="00890551"/>
    <w:rsid w:val="0089468C"/>
    <w:rsid w:val="008A46AC"/>
    <w:rsid w:val="008B4C0D"/>
    <w:rsid w:val="008C25D6"/>
    <w:rsid w:val="008D11DA"/>
    <w:rsid w:val="008D7627"/>
    <w:rsid w:val="008F316D"/>
    <w:rsid w:val="00903D83"/>
    <w:rsid w:val="00907B39"/>
    <w:rsid w:val="00924220"/>
    <w:rsid w:val="00930F91"/>
    <w:rsid w:val="00934B82"/>
    <w:rsid w:val="00936C4E"/>
    <w:rsid w:val="00942CED"/>
    <w:rsid w:val="009442A6"/>
    <w:rsid w:val="009452FC"/>
    <w:rsid w:val="009504C8"/>
    <w:rsid w:val="00954822"/>
    <w:rsid w:val="00955C8B"/>
    <w:rsid w:val="00960902"/>
    <w:rsid w:val="00971433"/>
    <w:rsid w:val="00973BA4"/>
    <w:rsid w:val="00991EE3"/>
    <w:rsid w:val="00992503"/>
    <w:rsid w:val="00995C91"/>
    <w:rsid w:val="009A424D"/>
    <w:rsid w:val="009A4B1B"/>
    <w:rsid w:val="009A6C88"/>
    <w:rsid w:val="009B333B"/>
    <w:rsid w:val="009B5788"/>
    <w:rsid w:val="009B746E"/>
    <w:rsid w:val="009C0FE7"/>
    <w:rsid w:val="009C1FD2"/>
    <w:rsid w:val="009C7F65"/>
    <w:rsid w:val="009D3A56"/>
    <w:rsid w:val="009D78E5"/>
    <w:rsid w:val="009E247F"/>
    <w:rsid w:val="009E310E"/>
    <w:rsid w:val="00A03AEF"/>
    <w:rsid w:val="00A06126"/>
    <w:rsid w:val="00A143D0"/>
    <w:rsid w:val="00A1663B"/>
    <w:rsid w:val="00A32737"/>
    <w:rsid w:val="00A327FF"/>
    <w:rsid w:val="00A3715F"/>
    <w:rsid w:val="00A5628B"/>
    <w:rsid w:val="00A63797"/>
    <w:rsid w:val="00A800D2"/>
    <w:rsid w:val="00A8025F"/>
    <w:rsid w:val="00A826BF"/>
    <w:rsid w:val="00A826D6"/>
    <w:rsid w:val="00A8272C"/>
    <w:rsid w:val="00A92A91"/>
    <w:rsid w:val="00A94C11"/>
    <w:rsid w:val="00AA0FFD"/>
    <w:rsid w:val="00AA3A70"/>
    <w:rsid w:val="00AA4428"/>
    <w:rsid w:val="00AA6193"/>
    <w:rsid w:val="00AA78DA"/>
    <w:rsid w:val="00AC4975"/>
    <w:rsid w:val="00AC78CC"/>
    <w:rsid w:val="00AE6459"/>
    <w:rsid w:val="00AF2B42"/>
    <w:rsid w:val="00B03F98"/>
    <w:rsid w:val="00B15772"/>
    <w:rsid w:val="00B207D1"/>
    <w:rsid w:val="00B22275"/>
    <w:rsid w:val="00B320EF"/>
    <w:rsid w:val="00B347EB"/>
    <w:rsid w:val="00B42F3D"/>
    <w:rsid w:val="00B449A2"/>
    <w:rsid w:val="00B45C53"/>
    <w:rsid w:val="00B57407"/>
    <w:rsid w:val="00B5752A"/>
    <w:rsid w:val="00B732B8"/>
    <w:rsid w:val="00B77C36"/>
    <w:rsid w:val="00B82044"/>
    <w:rsid w:val="00B85504"/>
    <w:rsid w:val="00B867A1"/>
    <w:rsid w:val="00B86A59"/>
    <w:rsid w:val="00B958AE"/>
    <w:rsid w:val="00B9747A"/>
    <w:rsid w:val="00B97646"/>
    <w:rsid w:val="00BA57E8"/>
    <w:rsid w:val="00BB0512"/>
    <w:rsid w:val="00BB1150"/>
    <w:rsid w:val="00BC0B1E"/>
    <w:rsid w:val="00BC2216"/>
    <w:rsid w:val="00BD6735"/>
    <w:rsid w:val="00BE331D"/>
    <w:rsid w:val="00BE338E"/>
    <w:rsid w:val="00C07EB3"/>
    <w:rsid w:val="00C12935"/>
    <w:rsid w:val="00C137FB"/>
    <w:rsid w:val="00C13CA9"/>
    <w:rsid w:val="00C217A9"/>
    <w:rsid w:val="00C22498"/>
    <w:rsid w:val="00C2778B"/>
    <w:rsid w:val="00C30BE9"/>
    <w:rsid w:val="00C31E7E"/>
    <w:rsid w:val="00C36885"/>
    <w:rsid w:val="00C41AE5"/>
    <w:rsid w:val="00C50C92"/>
    <w:rsid w:val="00C5144E"/>
    <w:rsid w:val="00C53AA9"/>
    <w:rsid w:val="00C570A8"/>
    <w:rsid w:val="00C6145B"/>
    <w:rsid w:val="00C61C88"/>
    <w:rsid w:val="00C64D42"/>
    <w:rsid w:val="00C658DD"/>
    <w:rsid w:val="00C66A3D"/>
    <w:rsid w:val="00C8590F"/>
    <w:rsid w:val="00CA2BF3"/>
    <w:rsid w:val="00CA3159"/>
    <w:rsid w:val="00CB26EB"/>
    <w:rsid w:val="00CB28F9"/>
    <w:rsid w:val="00CC30B3"/>
    <w:rsid w:val="00CD10C3"/>
    <w:rsid w:val="00CD3D3F"/>
    <w:rsid w:val="00CD5366"/>
    <w:rsid w:val="00CE04CF"/>
    <w:rsid w:val="00D0300D"/>
    <w:rsid w:val="00D03343"/>
    <w:rsid w:val="00D034A2"/>
    <w:rsid w:val="00D061F0"/>
    <w:rsid w:val="00D073D2"/>
    <w:rsid w:val="00D11F03"/>
    <w:rsid w:val="00D12290"/>
    <w:rsid w:val="00D12493"/>
    <w:rsid w:val="00D13C4E"/>
    <w:rsid w:val="00D279E7"/>
    <w:rsid w:val="00D5319E"/>
    <w:rsid w:val="00D63F3D"/>
    <w:rsid w:val="00D74BF5"/>
    <w:rsid w:val="00D76609"/>
    <w:rsid w:val="00D861C1"/>
    <w:rsid w:val="00D93F5F"/>
    <w:rsid w:val="00D96871"/>
    <w:rsid w:val="00DA0C59"/>
    <w:rsid w:val="00DA31F7"/>
    <w:rsid w:val="00DA3D5D"/>
    <w:rsid w:val="00DA429D"/>
    <w:rsid w:val="00DA5B89"/>
    <w:rsid w:val="00DA685C"/>
    <w:rsid w:val="00DB2B59"/>
    <w:rsid w:val="00DB346C"/>
    <w:rsid w:val="00DB414B"/>
    <w:rsid w:val="00DC5D76"/>
    <w:rsid w:val="00DC7665"/>
    <w:rsid w:val="00DE18F6"/>
    <w:rsid w:val="00DE1E15"/>
    <w:rsid w:val="00DF194C"/>
    <w:rsid w:val="00DF2714"/>
    <w:rsid w:val="00DF7ABD"/>
    <w:rsid w:val="00E02648"/>
    <w:rsid w:val="00E04E7B"/>
    <w:rsid w:val="00E12187"/>
    <w:rsid w:val="00E14F47"/>
    <w:rsid w:val="00E1742B"/>
    <w:rsid w:val="00E174A1"/>
    <w:rsid w:val="00E45691"/>
    <w:rsid w:val="00E50234"/>
    <w:rsid w:val="00E50FC2"/>
    <w:rsid w:val="00E51E71"/>
    <w:rsid w:val="00E56847"/>
    <w:rsid w:val="00E61637"/>
    <w:rsid w:val="00E635A4"/>
    <w:rsid w:val="00E672A4"/>
    <w:rsid w:val="00E77739"/>
    <w:rsid w:val="00E85173"/>
    <w:rsid w:val="00EB04C2"/>
    <w:rsid w:val="00EB1B0D"/>
    <w:rsid w:val="00EB2CCD"/>
    <w:rsid w:val="00ED02E4"/>
    <w:rsid w:val="00EF4234"/>
    <w:rsid w:val="00EF4CA2"/>
    <w:rsid w:val="00F01AA3"/>
    <w:rsid w:val="00F1331A"/>
    <w:rsid w:val="00F1505E"/>
    <w:rsid w:val="00F15175"/>
    <w:rsid w:val="00F23F34"/>
    <w:rsid w:val="00F24F98"/>
    <w:rsid w:val="00F328E0"/>
    <w:rsid w:val="00F34198"/>
    <w:rsid w:val="00F4047E"/>
    <w:rsid w:val="00F43C7A"/>
    <w:rsid w:val="00F4620A"/>
    <w:rsid w:val="00F706B8"/>
    <w:rsid w:val="00F761E4"/>
    <w:rsid w:val="00F8650E"/>
    <w:rsid w:val="00F960DD"/>
    <w:rsid w:val="00FA6B02"/>
    <w:rsid w:val="00FB227C"/>
    <w:rsid w:val="00FB4A8B"/>
    <w:rsid w:val="00FC0605"/>
    <w:rsid w:val="00FD3214"/>
    <w:rsid w:val="00FD43DF"/>
    <w:rsid w:val="00FE3444"/>
    <w:rsid w:val="00FF3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6B60E718"/>
  <w15:chartTrackingRefBased/>
  <w15:docId w15:val="{AADC59EA-6E2B-4BB7-AC29-7D9E2DC87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49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01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80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9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3</TotalTime>
  <Pages>3</Pages>
  <Words>286</Words>
  <Characters>163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Judka</dc:creator>
  <cp:keywords/>
  <dc:description/>
  <cp:lastModifiedBy>Robert Judka</cp:lastModifiedBy>
  <cp:revision>466</cp:revision>
  <cp:lastPrinted>2018-03-29T02:56:00Z</cp:lastPrinted>
  <dcterms:created xsi:type="dcterms:W3CDTF">2018-02-25T19:19:00Z</dcterms:created>
  <dcterms:modified xsi:type="dcterms:W3CDTF">2018-03-29T02:57:00Z</dcterms:modified>
</cp:coreProperties>
</file>